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Full-ITS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_full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_full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_full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_full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5.58, df = 2, p-value = 0.000413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4.7108, df = 1, p-value = 0.0299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5.522, df = 2, p-value = 0.000425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5.515, df = 1, p-value = 8.185e-05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_full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_full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_full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_full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_full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nsform assay to relative abund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_full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no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rocaul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acrodon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icr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full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full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no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rocau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acrodon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icr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Full-ITS</dc:title>
  <dc:creator/>
  <cp:keywords/>
  <dcterms:created xsi:type="dcterms:W3CDTF">2024-11-24T14:21:22Z</dcterms:created>
  <dcterms:modified xsi:type="dcterms:W3CDTF">2024-11-24T14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